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14A35" w14:textId="77777777" w:rsidR="003B5ACC" w:rsidRPr="00E76751" w:rsidRDefault="003B5ACC" w:rsidP="00E76751">
      <w:pPr>
        <w:shd w:val="clear" w:color="auto" w:fill="FFFFFF"/>
        <w:spacing w:before="286" w:after="480" w:line="780" w:lineRule="atLeast"/>
        <w:jc w:val="center"/>
        <w:outlineLvl w:val="0"/>
        <w:rPr>
          <w:rFonts w:ascii="Helvetica" w:eastAsia="Times New Roman" w:hAnsi="Helvetica" w:cs="Helvetica"/>
          <w:b/>
          <w:bCs/>
          <w:color w:val="242424"/>
          <w:spacing w:val="-3"/>
          <w:kern w:val="36"/>
          <w:sz w:val="32"/>
          <w:szCs w:val="32"/>
          <w14:ligatures w14:val="none"/>
        </w:rPr>
      </w:pPr>
      <w:r w:rsidRPr="00E76751">
        <w:rPr>
          <w:rFonts w:ascii="Helvetica" w:eastAsia="Times New Roman" w:hAnsi="Helvetica" w:cs="Helvetica"/>
          <w:b/>
          <w:bCs/>
          <w:color w:val="242424"/>
          <w:spacing w:val="-3"/>
          <w:kern w:val="36"/>
          <w:sz w:val="32"/>
          <w:szCs w:val="32"/>
          <w14:ligatures w14:val="none"/>
        </w:rPr>
        <w:t>Steps to install Terraform on Amazon Linux</w:t>
      </w:r>
    </w:p>
    <w:p w14:paraId="16CBE397" w14:textId="77777777" w:rsidR="003B5ACC" w:rsidRDefault="003B5ACC" w:rsidP="003B5ACC">
      <w:pPr>
        <w:pStyle w:val="pw-post-body-paragraph"/>
        <w:shd w:val="clear" w:color="auto" w:fill="FFFFFF"/>
        <w:spacing w:before="514" w:beforeAutospacing="0" w:after="0" w:afterAutospacing="0" w:line="480" w:lineRule="atLeast"/>
        <w:rPr>
          <w:rFonts w:ascii="Georgia" w:hAnsi="Georgia"/>
          <w:color w:val="242424"/>
          <w:spacing w:val="-1"/>
          <w:sz w:val="30"/>
          <w:szCs w:val="30"/>
        </w:rPr>
      </w:pPr>
      <w:r>
        <w:rPr>
          <w:rFonts w:ascii="Georgia" w:hAnsi="Georgia"/>
          <w:color w:val="242424"/>
          <w:spacing w:val="-1"/>
          <w:sz w:val="30"/>
          <w:szCs w:val="30"/>
        </w:rPr>
        <w:t>Run the below commands in Amazon Linux terminal to install terraform-</w:t>
      </w:r>
    </w:p>
    <w:p w14:paraId="26E6C9AF" w14:textId="77777777" w:rsidR="003B5ACC" w:rsidRDefault="003B5ACC" w:rsidP="003B5ACC">
      <w:pPr>
        <w:pStyle w:val="mh"/>
        <w:numPr>
          <w:ilvl w:val="0"/>
          <w:numId w:val="1"/>
        </w:numPr>
        <w:shd w:val="clear" w:color="auto" w:fill="FFFFFF"/>
        <w:spacing w:before="514" w:beforeAutospacing="0" w:after="0" w:afterAutospacing="0" w:line="480" w:lineRule="atLeast"/>
        <w:ind w:left="1170"/>
        <w:rPr>
          <w:rFonts w:ascii="Georgia" w:hAnsi="Georgia" w:cs="Segoe UI"/>
          <w:color w:val="242424"/>
          <w:spacing w:val="-1"/>
          <w:sz w:val="30"/>
          <w:szCs w:val="30"/>
        </w:rPr>
      </w:pPr>
      <w:r>
        <w:rPr>
          <w:rFonts w:ascii="Georgia" w:hAnsi="Georgia" w:cs="Segoe UI"/>
          <w:color w:val="242424"/>
          <w:spacing w:val="-1"/>
          <w:sz w:val="30"/>
          <w:szCs w:val="30"/>
        </w:rPr>
        <w:t>Install yum-config-manager to manage your repositories.</w:t>
      </w:r>
      <w:r>
        <w:rPr>
          <w:rFonts w:ascii="Georgia" w:hAnsi="Georgia" w:cs="Segoe UI"/>
          <w:color w:val="242424"/>
          <w:spacing w:val="-1"/>
          <w:sz w:val="30"/>
          <w:szCs w:val="30"/>
        </w:rPr>
        <w:br/>
      </w:r>
      <w:proofErr w:type="spellStart"/>
      <w:r w:rsidRPr="00E76751">
        <w:rPr>
          <w:rStyle w:val="HTMLCode"/>
          <w:rFonts w:eastAsiaTheme="majorEastAsia"/>
          <w:color w:val="242424"/>
          <w:spacing w:val="-1"/>
          <w:sz w:val="23"/>
          <w:szCs w:val="23"/>
          <w:highlight w:val="yellow"/>
          <w:shd w:val="clear" w:color="auto" w:fill="F2F2F2"/>
        </w:rPr>
        <w:t>sudo</w:t>
      </w:r>
      <w:proofErr w:type="spellEnd"/>
      <w:r w:rsidRPr="00E76751">
        <w:rPr>
          <w:rStyle w:val="HTMLCode"/>
          <w:rFonts w:eastAsiaTheme="majorEastAsia"/>
          <w:color w:val="242424"/>
          <w:spacing w:val="-1"/>
          <w:sz w:val="23"/>
          <w:szCs w:val="23"/>
          <w:highlight w:val="yellow"/>
          <w:shd w:val="clear" w:color="auto" w:fill="F2F2F2"/>
        </w:rPr>
        <w:t xml:space="preserve"> yum install -y yum-</w:t>
      </w:r>
      <w:proofErr w:type="gramStart"/>
      <w:r w:rsidRPr="00E76751">
        <w:rPr>
          <w:rStyle w:val="HTMLCode"/>
          <w:rFonts w:eastAsiaTheme="majorEastAsia"/>
          <w:color w:val="242424"/>
          <w:spacing w:val="-1"/>
          <w:sz w:val="23"/>
          <w:szCs w:val="23"/>
          <w:highlight w:val="yellow"/>
          <w:shd w:val="clear" w:color="auto" w:fill="F2F2F2"/>
        </w:rPr>
        <w:t>utils</w:t>
      </w:r>
      <w:proofErr w:type="gramEnd"/>
    </w:p>
    <w:p w14:paraId="7ED41064" w14:textId="77777777" w:rsidR="003B5ACC" w:rsidRDefault="003B5ACC" w:rsidP="003B5ACC">
      <w:pPr>
        <w:pStyle w:val="pw-post-body-paragraph"/>
        <w:shd w:val="clear" w:color="auto" w:fill="FFFFFF"/>
        <w:spacing w:before="514" w:beforeAutospacing="0" w:after="0" w:afterAutospacing="0" w:line="480" w:lineRule="atLeast"/>
        <w:rPr>
          <w:rFonts w:ascii="Georgia" w:hAnsi="Georgia"/>
          <w:color w:val="242424"/>
          <w:spacing w:val="-1"/>
          <w:sz w:val="30"/>
          <w:szCs w:val="30"/>
        </w:rPr>
      </w:pPr>
      <w:r>
        <w:rPr>
          <w:rFonts w:ascii="Georgia" w:hAnsi="Georgia"/>
          <w:color w:val="242424"/>
          <w:spacing w:val="-1"/>
          <w:sz w:val="30"/>
          <w:szCs w:val="30"/>
        </w:rPr>
        <w:t xml:space="preserve">2. Use yum-config-manager to add the official </w:t>
      </w:r>
      <w:proofErr w:type="spellStart"/>
      <w:r>
        <w:rPr>
          <w:rFonts w:ascii="Georgia" w:hAnsi="Georgia"/>
          <w:color w:val="242424"/>
          <w:spacing w:val="-1"/>
          <w:sz w:val="30"/>
          <w:szCs w:val="30"/>
        </w:rPr>
        <w:t>HashiCorp</w:t>
      </w:r>
      <w:proofErr w:type="spellEnd"/>
      <w:r>
        <w:rPr>
          <w:rFonts w:ascii="Georgia" w:hAnsi="Georgia"/>
          <w:color w:val="242424"/>
          <w:spacing w:val="-1"/>
          <w:sz w:val="30"/>
          <w:szCs w:val="30"/>
        </w:rPr>
        <w:t xml:space="preserve"> Linux repository.</w:t>
      </w:r>
      <w:r>
        <w:rPr>
          <w:rFonts w:ascii="Georgia" w:hAnsi="Georgia"/>
          <w:color w:val="242424"/>
          <w:spacing w:val="-1"/>
          <w:sz w:val="30"/>
          <w:szCs w:val="30"/>
        </w:rPr>
        <w:br/>
      </w:r>
      <w:proofErr w:type="spellStart"/>
      <w:r w:rsidRPr="00E76751">
        <w:rPr>
          <w:rStyle w:val="HTMLCode"/>
          <w:rFonts w:eastAsiaTheme="majorEastAsia"/>
          <w:color w:val="242424"/>
          <w:spacing w:val="-1"/>
          <w:sz w:val="23"/>
          <w:szCs w:val="23"/>
          <w:highlight w:val="yellow"/>
          <w:shd w:val="clear" w:color="auto" w:fill="F2F2F2"/>
        </w:rPr>
        <w:t>sudo</w:t>
      </w:r>
      <w:proofErr w:type="spellEnd"/>
      <w:r w:rsidRPr="00E76751">
        <w:rPr>
          <w:rStyle w:val="HTMLCode"/>
          <w:rFonts w:eastAsiaTheme="majorEastAsia"/>
          <w:color w:val="242424"/>
          <w:spacing w:val="-1"/>
          <w:sz w:val="23"/>
          <w:szCs w:val="23"/>
          <w:highlight w:val="yellow"/>
          <w:shd w:val="clear" w:color="auto" w:fill="F2F2F2"/>
        </w:rPr>
        <w:t xml:space="preserve"> yum-config-manager --add-</w:t>
      </w:r>
      <w:r>
        <w:rPr>
          <w:rStyle w:val="HTMLCode"/>
          <w:rFonts w:eastAsiaTheme="majorEastAsia"/>
          <w:color w:val="242424"/>
          <w:spacing w:val="-1"/>
          <w:sz w:val="23"/>
          <w:szCs w:val="23"/>
          <w:shd w:val="clear" w:color="auto" w:fill="F2F2F2"/>
        </w:rPr>
        <w:t>repo </w:t>
      </w:r>
      <w:hyperlink r:id="rId5" w:tgtFrame="_blank" w:history="1">
        <w:r>
          <w:rPr>
            <w:rStyle w:val="Hyperlink"/>
            <w:rFonts w:ascii="Courier New" w:eastAsiaTheme="majorEastAsia" w:hAnsi="Courier New" w:cs="Courier New"/>
            <w:spacing w:val="-1"/>
            <w:sz w:val="23"/>
            <w:szCs w:val="23"/>
            <w:shd w:val="clear" w:color="auto" w:fill="F2F2F2"/>
          </w:rPr>
          <w:t>https://rpm.releases.hashicorp.com/AmazonLinux/hashicorp.repo</w:t>
        </w:r>
      </w:hyperlink>
    </w:p>
    <w:p w14:paraId="2885DA05" w14:textId="77777777" w:rsidR="003B5ACC" w:rsidRDefault="003B5ACC" w:rsidP="003B5ACC">
      <w:pPr>
        <w:pStyle w:val="pw-post-body-paragraph"/>
        <w:shd w:val="clear" w:color="auto" w:fill="FFFFFF"/>
        <w:spacing w:before="514" w:beforeAutospacing="0" w:after="0" w:afterAutospacing="0" w:line="480" w:lineRule="atLeast"/>
        <w:rPr>
          <w:rFonts w:ascii="Georgia" w:hAnsi="Georgia"/>
          <w:color w:val="242424"/>
          <w:spacing w:val="-1"/>
          <w:sz w:val="30"/>
          <w:szCs w:val="30"/>
        </w:rPr>
      </w:pPr>
      <w:r>
        <w:rPr>
          <w:rFonts w:ascii="Georgia" w:hAnsi="Georgia"/>
          <w:color w:val="242424"/>
          <w:spacing w:val="-1"/>
          <w:sz w:val="30"/>
          <w:szCs w:val="30"/>
        </w:rPr>
        <w:t>3. Install.</w:t>
      </w:r>
      <w:r>
        <w:rPr>
          <w:rFonts w:ascii="Georgia" w:hAnsi="Georgia"/>
          <w:color w:val="242424"/>
          <w:spacing w:val="-1"/>
          <w:sz w:val="30"/>
          <w:szCs w:val="30"/>
        </w:rPr>
        <w:br/>
      </w:r>
      <w:proofErr w:type="spellStart"/>
      <w:r w:rsidRPr="00E76751">
        <w:rPr>
          <w:rStyle w:val="HTMLCode"/>
          <w:rFonts w:eastAsiaTheme="majorEastAsia"/>
          <w:color w:val="242424"/>
          <w:spacing w:val="-1"/>
          <w:sz w:val="23"/>
          <w:szCs w:val="23"/>
          <w:highlight w:val="yellow"/>
          <w:shd w:val="clear" w:color="auto" w:fill="F2F2F2"/>
        </w:rPr>
        <w:t>sudo</w:t>
      </w:r>
      <w:proofErr w:type="spellEnd"/>
      <w:r w:rsidRPr="00E76751">
        <w:rPr>
          <w:rStyle w:val="HTMLCode"/>
          <w:rFonts w:eastAsiaTheme="majorEastAsia"/>
          <w:color w:val="242424"/>
          <w:spacing w:val="-1"/>
          <w:sz w:val="23"/>
          <w:szCs w:val="23"/>
          <w:highlight w:val="yellow"/>
          <w:shd w:val="clear" w:color="auto" w:fill="F2F2F2"/>
        </w:rPr>
        <w:t xml:space="preserve"> yum -y install terraform</w:t>
      </w:r>
    </w:p>
    <w:p w14:paraId="3209B7E0" w14:textId="77777777" w:rsidR="003B5ACC" w:rsidRDefault="003B5ACC" w:rsidP="003B5ACC">
      <w:pPr>
        <w:pStyle w:val="pw-post-body-paragraph"/>
        <w:shd w:val="clear" w:color="auto" w:fill="FFFFFF"/>
        <w:spacing w:before="514" w:beforeAutospacing="0" w:after="0" w:afterAutospacing="0" w:line="480" w:lineRule="atLeast"/>
        <w:rPr>
          <w:rFonts w:ascii="Georgia" w:hAnsi="Georgia"/>
          <w:color w:val="242424"/>
          <w:spacing w:val="-1"/>
          <w:sz w:val="30"/>
          <w:szCs w:val="30"/>
        </w:rPr>
      </w:pPr>
      <w:r>
        <w:rPr>
          <w:rFonts w:ascii="Georgia" w:hAnsi="Georgia"/>
          <w:color w:val="242424"/>
          <w:spacing w:val="-1"/>
          <w:sz w:val="30"/>
          <w:szCs w:val="30"/>
        </w:rPr>
        <w:t>4. Version</w:t>
      </w:r>
      <w:r>
        <w:rPr>
          <w:rFonts w:ascii="Georgia" w:hAnsi="Georgia"/>
          <w:color w:val="242424"/>
          <w:spacing w:val="-1"/>
          <w:sz w:val="30"/>
          <w:szCs w:val="30"/>
        </w:rPr>
        <w:br/>
      </w:r>
      <w:r w:rsidRPr="00E76751">
        <w:rPr>
          <w:rStyle w:val="HTMLCode"/>
          <w:rFonts w:eastAsiaTheme="majorEastAsia"/>
          <w:color w:val="242424"/>
          <w:spacing w:val="-1"/>
          <w:sz w:val="23"/>
          <w:szCs w:val="23"/>
          <w:highlight w:val="yellow"/>
          <w:shd w:val="clear" w:color="auto" w:fill="F2F2F2"/>
        </w:rPr>
        <w:t>terraform --version</w:t>
      </w:r>
    </w:p>
    <w:p w14:paraId="7FFC8AFC" w14:textId="77777777" w:rsidR="00E01347" w:rsidRDefault="00E01347"/>
    <w:p w14:paraId="727B9950" w14:textId="77777777" w:rsidR="00074A90" w:rsidRDefault="00074A90"/>
    <w:p w14:paraId="72882EB8" w14:textId="79804115" w:rsidR="00074A90" w:rsidRDefault="00074A90"/>
    <w:p w14:paraId="6999A8E1" w14:textId="77777777" w:rsidR="00E26D22" w:rsidRDefault="00E26D22"/>
    <w:p w14:paraId="17A3E0D3" w14:textId="77777777" w:rsidR="00F13D88" w:rsidRDefault="00F13D88"/>
    <w:p w14:paraId="399376F9" w14:textId="77777777" w:rsidR="00F13D88" w:rsidRDefault="00F13D88"/>
    <w:p w14:paraId="09DAEFA6" w14:textId="77777777" w:rsidR="00F13D88" w:rsidRDefault="00F13D88"/>
    <w:p w14:paraId="3D60484B" w14:textId="77777777" w:rsidR="00F13D88" w:rsidRDefault="00F13D88"/>
    <w:p w14:paraId="7E3CBBEE" w14:textId="77777777" w:rsidR="00F13D88" w:rsidRDefault="00F13D88" w:rsidP="00F13D88">
      <w:r>
        <w:lastRenderedPageBreak/>
        <w:t>provider "</w:t>
      </w:r>
      <w:proofErr w:type="spellStart"/>
      <w:r>
        <w:t>aws</w:t>
      </w:r>
      <w:proofErr w:type="spellEnd"/>
      <w:r>
        <w:t>" {</w:t>
      </w:r>
    </w:p>
    <w:p w14:paraId="7B028E92" w14:textId="77777777" w:rsidR="00F13D88" w:rsidRDefault="00F13D88" w:rsidP="00F13D88">
      <w:r>
        <w:t xml:space="preserve">  region     = "us-west-2"</w:t>
      </w:r>
    </w:p>
    <w:p w14:paraId="2C2473A5" w14:textId="6859F468" w:rsidR="00F13D88" w:rsidRDefault="00F13D88" w:rsidP="00F13D88">
      <w:r>
        <w:t xml:space="preserve">  </w:t>
      </w:r>
      <w:proofErr w:type="spellStart"/>
      <w:r>
        <w:t>access_key</w:t>
      </w:r>
      <w:proofErr w:type="spellEnd"/>
      <w:r>
        <w:t xml:space="preserve"> = "AKIA5LICRRQIXGF9OG"</w:t>
      </w:r>
    </w:p>
    <w:p w14:paraId="0D755D7B" w14:textId="1221BC24" w:rsidR="00F13D88" w:rsidRDefault="00F13D88" w:rsidP="00F13D88">
      <w:r>
        <w:t xml:space="preserve">  </w:t>
      </w:r>
      <w:proofErr w:type="spellStart"/>
      <w:r>
        <w:t>secret_key</w:t>
      </w:r>
      <w:proofErr w:type="spellEnd"/>
      <w:r>
        <w:t xml:space="preserve"> = "A72M76JSkpqOeWM95vidaqYQh8NGY8fZJiymE"</w:t>
      </w:r>
    </w:p>
    <w:p w14:paraId="6A8FF7AC" w14:textId="77777777" w:rsidR="00F13D88" w:rsidRDefault="00F13D88" w:rsidP="00F13D88">
      <w:r>
        <w:t>}</w:t>
      </w:r>
    </w:p>
    <w:p w14:paraId="301D5FF8" w14:textId="77777777" w:rsidR="00F13D88" w:rsidRDefault="00F13D88" w:rsidP="00F13D88">
      <w:r>
        <w:t>resource "</w:t>
      </w:r>
      <w:proofErr w:type="spellStart"/>
      <w:r>
        <w:t>aws_instance</w:t>
      </w:r>
      <w:proofErr w:type="spellEnd"/>
      <w:r>
        <w:t>" "terraform" {</w:t>
      </w:r>
    </w:p>
    <w:p w14:paraId="71F788CE" w14:textId="77777777" w:rsidR="00F13D88" w:rsidRDefault="00F13D88" w:rsidP="00F13D88">
      <w:r>
        <w:t xml:space="preserve">  </w:t>
      </w:r>
      <w:proofErr w:type="spellStart"/>
      <w:r>
        <w:t>ami</w:t>
      </w:r>
      <w:proofErr w:type="spellEnd"/>
      <w:r>
        <w:t xml:space="preserve">           = "ami-06723030fbcb3cb75"</w:t>
      </w:r>
    </w:p>
    <w:p w14:paraId="40482D43" w14:textId="77777777" w:rsidR="00F13D88" w:rsidRDefault="00F13D88" w:rsidP="00F13D88">
      <w:r>
        <w:t xml:space="preserve">  </w:t>
      </w:r>
      <w:proofErr w:type="spellStart"/>
      <w:r>
        <w:t>instance_type</w:t>
      </w:r>
      <w:proofErr w:type="spellEnd"/>
      <w:r>
        <w:t xml:space="preserve"> = "t</w:t>
      </w:r>
      <w:proofErr w:type="gramStart"/>
      <w:r>
        <w:t>2.micro</w:t>
      </w:r>
      <w:proofErr w:type="gramEnd"/>
      <w:r>
        <w:t>"</w:t>
      </w:r>
    </w:p>
    <w:p w14:paraId="2BFD48DF" w14:textId="77777777" w:rsidR="00F13D88" w:rsidRDefault="00F13D88" w:rsidP="00F13D88"/>
    <w:p w14:paraId="2EE14B36" w14:textId="77777777" w:rsidR="00F13D88" w:rsidRDefault="00F13D88" w:rsidP="00F13D88">
      <w:r>
        <w:t>tags = {</w:t>
      </w:r>
    </w:p>
    <w:p w14:paraId="140F12F0" w14:textId="77777777" w:rsidR="00F13D88" w:rsidRDefault="00F13D88" w:rsidP="00F13D88">
      <w:r>
        <w:t xml:space="preserve">    Name = "</w:t>
      </w:r>
      <w:proofErr w:type="spellStart"/>
      <w:r>
        <w:t>naveen</w:t>
      </w:r>
      <w:proofErr w:type="spellEnd"/>
      <w:r>
        <w:t>"</w:t>
      </w:r>
    </w:p>
    <w:p w14:paraId="21563D22" w14:textId="77777777" w:rsidR="00F13D88" w:rsidRDefault="00F13D88" w:rsidP="00F13D88">
      <w:r>
        <w:t xml:space="preserve">  }</w:t>
      </w:r>
    </w:p>
    <w:p w14:paraId="047400D2" w14:textId="77777777" w:rsidR="00F13D88" w:rsidRDefault="00F13D88" w:rsidP="00F13D88">
      <w:r>
        <w:t>}</w:t>
      </w:r>
    </w:p>
    <w:p w14:paraId="715025FE" w14:textId="77777777" w:rsidR="00F13D88" w:rsidRDefault="00F13D88" w:rsidP="00F13D88">
      <w:r>
        <w:t xml:space="preserve">[root@ip-172-31-83-153 </w:t>
      </w:r>
      <w:proofErr w:type="spellStart"/>
      <w:proofErr w:type="gramStart"/>
      <w:r>
        <w:t>naveen</w:t>
      </w:r>
      <w:proofErr w:type="spellEnd"/>
      <w:r>
        <w:t>]#</w:t>
      </w:r>
      <w:proofErr w:type="gramEnd"/>
      <w:r>
        <w:t xml:space="preserve"> vi aws.tf</w:t>
      </w:r>
    </w:p>
    <w:p w14:paraId="2ACE79D6" w14:textId="77777777" w:rsidR="00F13D88" w:rsidRDefault="00F13D88" w:rsidP="00F13D88">
      <w:r>
        <w:t>provider "</w:t>
      </w:r>
      <w:proofErr w:type="spellStart"/>
      <w:r>
        <w:t>aws</w:t>
      </w:r>
      <w:proofErr w:type="spellEnd"/>
      <w:r>
        <w:t>" {</w:t>
      </w:r>
    </w:p>
    <w:p w14:paraId="4E24C442" w14:textId="77777777" w:rsidR="00F13D88" w:rsidRDefault="00F13D88" w:rsidP="00F13D88">
      <w:r>
        <w:t xml:space="preserve">  region     = "us-west-2"</w:t>
      </w:r>
    </w:p>
    <w:p w14:paraId="7389F6AF" w14:textId="75093105" w:rsidR="00F13D88" w:rsidRDefault="00F13D88" w:rsidP="00F13D88">
      <w:r>
        <w:t xml:space="preserve">  </w:t>
      </w:r>
      <w:proofErr w:type="spellStart"/>
      <w:r>
        <w:t>access_key</w:t>
      </w:r>
      <w:proofErr w:type="spellEnd"/>
      <w:r>
        <w:t xml:space="preserve"> = "AKIA5L2XJIFBOG"</w:t>
      </w:r>
    </w:p>
    <w:p w14:paraId="0EC98832" w14:textId="7A644DCA" w:rsidR="00F13D88" w:rsidRDefault="00F13D88" w:rsidP="00F13D88">
      <w:r>
        <w:t xml:space="preserve">  </w:t>
      </w:r>
      <w:proofErr w:type="spellStart"/>
      <w:r>
        <w:t>secret_key</w:t>
      </w:r>
      <w:proofErr w:type="spellEnd"/>
      <w:r>
        <w:t xml:space="preserve"> = "A72YopM76JSkqYQV8NGY8fZJiymE"</w:t>
      </w:r>
    </w:p>
    <w:p w14:paraId="647A99F0" w14:textId="77777777" w:rsidR="00F13D88" w:rsidRDefault="00F13D88" w:rsidP="00F13D88">
      <w:r>
        <w:t>}</w:t>
      </w:r>
    </w:p>
    <w:p w14:paraId="4E7079BB" w14:textId="77777777" w:rsidR="00F13D88" w:rsidRDefault="00F13D88" w:rsidP="00F13D88">
      <w:r>
        <w:t>resource "</w:t>
      </w:r>
      <w:proofErr w:type="spellStart"/>
      <w:r>
        <w:t>aws_instance</w:t>
      </w:r>
      <w:proofErr w:type="spellEnd"/>
      <w:r>
        <w:t>" "terraform" {</w:t>
      </w:r>
    </w:p>
    <w:p w14:paraId="4BFAEA34" w14:textId="77777777" w:rsidR="00F13D88" w:rsidRDefault="00F13D88" w:rsidP="00F13D88">
      <w:r>
        <w:t xml:space="preserve">  </w:t>
      </w:r>
      <w:proofErr w:type="spellStart"/>
      <w:r>
        <w:t>ami</w:t>
      </w:r>
      <w:proofErr w:type="spellEnd"/>
      <w:r>
        <w:t xml:space="preserve">           = "ami-0eb5115914ccc4bc2"</w:t>
      </w:r>
    </w:p>
    <w:p w14:paraId="73F79C9D" w14:textId="77777777" w:rsidR="00F13D88" w:rsidRDefault="00F13D88" w:rsidP="00F13D88">
      <w:r>
        <w:t xml:space="preserve">  </w:t>
      </w:r>
      <w:proofErr w:type="spellStart"/>
      <w:r>
        <w:t>instance_type</w:t>
      </w:r>
      <w:proofErr w:type="spellEnd"/>
      <w:r>
        <w:t xml:space="preserve"> = "t</w:t>
      </w:r>
      <w:proofErr w:type="gramStart"/>
      <w:r>
        <w:t>2.micro</w:t>
      </w:r>
      <w:proofErr w:type="gramEnd"/>
      <w:r>
        <w:t>"</w:t>
      </w:r>
    </w:p>
    <w:p w14:paraId="7D401710" w14:textId="77777777" w:rsidR="00F13D88" w:rsidRDefault="00F13D88" w:rsidP="00F13D88"/>
    <w:p w14:paraId="1EC1AD89" w14:textId="77777777" w:rsidR="00F13D88" w:rsidRDefault="00F13D88" w:rsidP="00F13D88">
      <w:r>
        <w:t>tags = {</w:t>
      </w:r>
    </w:p>
    <w:p w14:paraId="072B29D4" w14:textId="77777777" w:rsidR="00F13D88" w:rsidRDefault="00F13D88" w:rsidP="00F13D88">
      <w:r>
        <w:t xml:space="preserve">    Name = "</w:t>
      </w:r>
      <w:proofErr w:type="spellStart"/>
      <w:r>
        <w:t>naveen</w:t>
      </w:r>
      <w:proofErr w:type="spellEnd"/>
      <w:r>
        <w:t>"</w:t>
      </w:r>
    </w:p>
    <w:p w14:paraId="021256A7" w14:textId="77777777" w:rsidR="00F13D88" w:rsidRDefault="00F13D88"/>
    <w:p w14:paraId="21E0EF9F" w14:textId="77777777" w:rsidR="00E26D22" w:rsidRDefault="00E26D22"/>
    <w:p w14:paraId="40E715BC" w14:textId="77777777" w:rsidR="000700F4" w:rsidRDefault="000700F4"/>
    <w:p w14:paraId="6161E614" w14:textId="542264D2" w:rsidR="00E26D22" w:rsidRDefault="00E26D22">
      <w:r>
        <w:rPr>
          <w:noProof/>
        </w:rPr>
        <w:lastRenderedPageBreak/>
        <w:drawing>
          <wp:inline distT="0" distB="0" distL="0" distR="0" wp14:anchorId="4682AAB3" wp14:editId="1DDB69C6">
            <wp:extent cx="5476875" cy="495300"/>
            <wp:effectExtent l="0" t="0" r="9525" b="0"/>
            <wp:docPr id="18386244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62446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7C3CA" w14:textId="77777777" w:rsidR="00E26D22" w:rsidRDefault="00E26D22"/>
    <w:p w14:paraId="020CD97A" w14:textId="77777777" w:rsidR="00E26D22" w:rsidRDefault="00E26D22"/>
    <w:p w14:paraId="0F55C423" w14:textId="5ACFE6EC" w:rsidR="00E26D22" w:rsidRDefault="00E26D22">
      <w:r>
        <w:rPr>
          <w:noProof/>
        </w:rPr>
        <w:drawing>
          <wp:inline distT="0" distB="0" distL="0" distR="0" wp14:anchorId="74DACFFC" wp14:editId="396F16C8">
            <wp:extent cx="5943600" cy="737235"/>
            <wp:effectExtent l="0" t="0" r="0" b="5715"/>
            <wp:docPr id="39177211" name="Picture 1" descr="A black background with colorful ligh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77211" name="Picture 1" descr="A black background with colorful lights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74DD1" w14:textId="77777777" w:rsidR="00E26D22" w:rsidRDefault="00E26D22"/>
    <w:p w14:paraId="3473AFAB" w14:textId="45F03BD4" w:rsidR="00E26D22" w:rsidRDefault="00E26D22">
      <w:r>
        <w:rPr>
          <w:noProof/>
        </w:rPr>
        <w:drawing>
          <wp:inline distT="0" distB="0" distL="0" distR="0" wp14:anchorId="2C3420BD" wp14:editId="44BA5827">
            <wp:extent cx="5943600" cy="2411095"/>
            <wp:effectExtent l="0" t="0" r="0" b="8255"/>
            <wp:docPr id="13757720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77206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BE38E" w14:textId="77777777" w:rsidR="00E26D22" w:rsidRDefault="00E26D22"/>
    <w:p w14:paraId="3D45FADB" w14:textId="0CE75199" w:rsidR="00E26D22" w:rsidRDefault="00E26D22">
      <w:r>
        <w:rPr>
          <w:noProof/>
        </w:rPr>
        <w:drawing>
          <wp:inline distT="0" distB="0" distL="0" distR="0" wp14:anchorId="21320A2A" wp14:editId="18FD37AC">
            <wp:extent cx="5943600" cy="2313940"/>
            <wp:effectExtent l="0" t="0" r="0" b="0"/>
            <wp:docPr id="689591897" name="Picture 1" descr="A computer screen with white and green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591897" name="Picture 1" descr="A computer screen with white and green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E990B" w14:textId="77777777" w:rsidR="00E26D22" w:rsidRDefault="00E26D22"/>
    <w:p w14:paraId="39BDAD29" w14:textId="77777777" w:rsidR="00E26D22" w:rsidRDefault="00E26D22"/>
    <w:p w14:paraId="35746CF1" w14:textId="04E0E3E4" w:rsidR="00E26D22" w:rsidRDefault="00E26D22">
      <w:r>
        <w:rPr>
          <w:noProof/>
        </w:rPr>
        <w:lastRenderedPageBreak/>
        <w:drawing>
          <wp:inline distT="0" distB="0" distL="0" distR="0" wp14:anchorId="429367E3" wp14:editId="67188B5A">
            <wp:extent cx="5943600" cy="2561590"/>
            <wp:effectExtent l="0" t="0" r="0" b="0"/>
            <wp:docPr id="195185732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1857324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1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1B57A" w14:textId="77777777" w:rsidR="00881910" w:rsidRDefault="00881910"/>
    <w:p w14:paraId="469A8869" w14:textId="77777777" w:rsidR="00881910" w:rsidRDefault="00881910"/>
    <w:p w14:paraId="2FA92725" w14:textId="77777777" w:rsidR="00881910" w:rsidRDefault="00881910"/>
    <w:p w14:paraId="0EEC7389" w14:textId="1D3CC3DC" w:rsidR="00881910" w:rsidRDefault="00881910">
      <w:r w:rsidRPr="00881910">
        <w:rPr>
          <w:highlight w:val="yellow"/>
        </w:rPr>
        <w:t xml:space="preserve">Terraform </w:t>
      </w:r>
      <w:proofErr w:type="gramStart"/>
      <w:r w:rsidRPr="00881910">
        <w:rPr>
          <w:highlight w:val="yellow"/>
        </w:rPr>
        <w:t>destroy</w:t>
      </w:r>
      <w:proofErr w:type="gramEnd"/>
      <w:r>
        <w:t xml:space="preserve"> </w:t>
      </w:r>
      <w:r w:rsidR="00F13D88">
        <w:t>Command.</w:t>
      </w:r>
      <w:r>
        <w:t xml:space="preserve"> </w:t>
      </w:r>
    </w:p>
    <w:p w14:paraId="40640035" w14:textId="77777777" w:rsidR="00881910" w:rsidRDefault="00881910"/>
    <w:p w14:paraId="6713CE1E" w14:textId="37AF489A" w:rsidR="00881910" w:rsidRDefault="00881910">
      <w:r>
        <w:rPr>
          <w:noProof/>
        </w:rPr>
        <w:drawing>
          <wp:inline distT="0" distB="0" distL="0" distR="0" wp14:anchorId="5A810453" wp14:editId="46813F20">
            <wp:extent cx="5943600" cy="1316990"/>
            <wp:effectExtent l="0" t="0" r="0" b="0"/>
            <wp:docPr id="12589771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897710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CB240" w14:textId="77777777" w:rsidR="00881910" w:rsidRDefault="00881910"/>
    <w:p w14:paraId="7A27B396" w14:textId="531984D7" w:rsidR="00881910" w:rsidRDefault="00881910">
      <w:r>
        <w:rPr>
          <w:noProof/>
        </w:rPr>
        <w:lastRenderedPageBreak/>
        <w:drawing>
          <wp:inline distT="0" distB="0" distL="0" distR="0" wp14:anchorId="150A16BB" wp14:editId="54025278">
            <wp:extent cx="5943600" cy="3013710"/>
            <wp:effectExtent l="0" t="0" r="0" b="0"/>
            <wp:docPr id="1468106958" name="Picture 1" descr="A computer screen with text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106958" name="Picture 1" descr="A computer screen with text and numbers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3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C809F" w14:textId="77777777" w:rsidR="00881910" w:rsidRDefault="00881910">
      <w:pPr>
        <w:pBdr>
          <w:bottom w:val="single" w:sz="6" w:space="1" w:color="auto"/>
        </w:pBdr>
      </w:pPr>
    </w:p>
    <w:p w14:paraId="28D78EA0" w14:textId="77777777" w:rsidR="005F7BD0" w:rsidRDefault="005F7BD0"/>
    <w:p w14:paraId="125E43EB" w14:textId="6D9405CC" w:rsidR="005F7BD0" w:rsidRDefault="00605EE6">
      <w:r>
        <w:t xml:space="preserve">----------------------------------------------Thank you------------------------------------------------------------------ </w:t>
      </w:r>
    </w:p>
    <w:sectPr w:rsidR="005F7B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F179D6"/>
    <w:multiLevelType w:val="multilevel"/>
    <w:tmpl w:val="979841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069723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1NjEzNjA3NLQwNjRU0lEKTi0uzszPAykwqgUAlqXYHCwAAAA="/>
  </w:docVars>
  <w:rsids>
    <w:rsidRoot w:val="003B5ACC"/>
    <w:rsid w:val="000700F4"/>
    <w:rsid w:val="00074A90"/>
    <w:rsid w:val="0027734F"/>
    <w:rsid w:val="00301BCB"/>
    <w:rsid w:val="003B5ACC"/>
    <w:rsid w:val="005F7BD0"/>
    <w:rsid w:val="00605EE6"/>
    <w:rsid w:val="007A16CB"/>
    <w:rsid w:val="00881910"/>
    <w:rsid w:val="008C5F73"/>
    <w:rsid w:val="009051E9"/>
    <w:rsid w:val="00931C71"/>
    <w:rsid w:val="00952EAA"/>
    <w:rsid w:val="00AE477C"/>
    <w:rsid w:val="00DF32EC"/>
    <w:rsid w:val="00E01347"/>
    <w:rsid w:val="00E26D22"/>
    <w:rsid w:val="00E76751"/>
    <w:rsid w:val="00F13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A46CE8"/>
  <w15:chartTrackingRefBased/>
  <w15:docId w15:val="{598DA8D6-5A6C-449E-9B10-E017DC37E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5AC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B5AC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B5AC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B5AC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B5AC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B5AC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B5AC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B5AC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B5AC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5AC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B5AC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B5AC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B5AC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B5AC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B5AC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B5AC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B5AC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B5AC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B5AC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B5A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5AC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B5AC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B5AC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B5AC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B5AC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B5AC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B5AC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B5AC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B5ACC"/>
    <w:rPr>
      <w:b/>
      <w:bCs/>
      <w:smallCaps/>
      <w:color w:val="0F4761" w:themeColor="accent1" w:themeShade="BF"/>
      <w:spacing w:val="5"/>
    </w:rPr>
  </w:style>
  <w:style w:type="paragraph" w:customStyle="1" w:styleId="pw-post-body-paragraph">
    <w:name w:val="pw-post-body-paragraph"/>
    <w:basedOn w:val="Normal"/>
    <w:rsid w:val="003B5A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mh">
    <w:name w:val="mh"/>
    <w:basedOn w:val="Normal"/>
    <w:rsid w:val="003B5A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3B5ACC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B5AC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778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rpm.releases.hashicorp.com/AmazonLinux/hashicorp.repo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95</Words>
  <Characters>111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ura, Naveen</dc:creator>
  <cp:keywords/>
  <dc:description/>
  <cp:lastModifiedBy>Boura, Naveen</cp:lastModifiedBy>
  <cp:revision>2</cp:revision>
  <dcterms:created xsi:type="dcterms:W3CDTF">2024-03-21T23:10:00Z</dcterms:created>
  <dcterms:modified xsi:type="dcterms:W3CDTF">2024-03-21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2b83b4b-2d54-414f-8077-da565f2c0ab9_Enabled">
    <vt:lpwstr>true</vt:lpwstr>
  </property>
  <property fmtid="{D5CDD505-2E9C-101B-9397-08002B2CF9AE}" pid="3" name="MSIP_Label_92b83b4b-2d54-414f-8077-da565f2c0ab9_SetDate">
    <vt:lpwstr>2024-03-10T17:51:14Z</vt:lpwstr>
  </property>
  <property fmtid="{D5CDD505-2E9C-101B-9397-08002B2CF9AE}" pid="4" name="MSIP_Label_92b83b4b-2d54-414f-8077-da565f2c0ab9_Method">
    <vt:lpwstr>Standard</vt:lpwstr>
  </property>
  <property fmtid="{D5CDD505-2E9C-101B-9397-08002B2CF9AE}" pid="5" name="MSIP_Label_92b83b4b-2d54-414f-8077-da565f2c0ab9_Name">
    <vt:lpwstr>92b83b4b-2d54-414f-8077-da565f2c0ab9</vt:lpwstr>
  </property>
  <property fmtid="{D5CDD505-2E9C-101B-9397-08002B2CF9AE}" pid="6" name="MSIP_Label_92b83b4b-2d54-414f-8077-da565f2c0ab9_SiteId">
    <vt:lpwstr>d8bde65a-3ded-4346-9518-670204e6e184</vt:lpwstr>
  </property>
  <property fmtid="{D5CDD505-2E9C-101B-9397-08002B2CF9AE}" pid="7" name="MSIP_Label_92b83b4b-2d54-414f-8077-da565f2c0ab9_ActionId">
    <vt:lpwstr>4d601f92-ea11-45ce-b860-594d9e6ef965</vt:lpwstr>
  </property>
  <property fmtid="{D5CDD505-2E9C-101B-9397-08002B2CF9AE}" pid="8" name="MSIP_Label_92b83b4b-2d54-414f-8077-da565f2c0ab9_ContentBits">
    <vt:lpwstr>0</vt:lpwstr>
  </property>
</Properties>
</file>